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674692" w14:textId="1FC634D1" w:rsidR="00C60785" w:rsidRPr="008E00B4" w:rsidRDefault="00C60785" w:rsidP="00A46379">
      <w:pPr>
        <w:bidi w:val="0"/>
        <w:rPr>
          <w:rFonts w:asciiTheme="majorBidi" w:hAnsiTheme="majorBidi" w:cstheme="majorBidi"/>
        </w:rPr>
      </w:pPr>
    </w:p>
    <w:tbl>
      <w:tblPr>
        <w:tblpPr w:leftFromText="180" w:rightFromText="180" w:vertAnchor="text" w:horzAnchor="margin" w:tblpXSpec="center" w:tblpY="1172"/>
        <w:tblW w:w="9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2263"/>
        <w:gridCol w:w="4395"/>
        <w:gridCol w:w="1984"/>
      </w:tblGrid>
      <w:tr w:rsidR="00446E0A" w:rsidRPr="008E00B4" w14:paraId="5566ADD1" w14:textId="77777777" w:rsidTr="0089606B">
        <w:trPr>
          <w:trHeight w:val="144"/>
        </w:trPr>
        <w:tc>
          <w:tcPr>
            <w:tcW w:w="850" w:type="dxa"/>
            <w:shd w:val="clear" w:color="auto" w:fill="00FF99"/>
            <w:vAlign w:val="center"/>
          </w:tcPr>
          <w:p w14:paraId="68BAE256" w14:textId="2E02A5F6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263" w:type="dxa"/>
            <w:shd w:val="clear" w:color="auto" w:fill="00FF99"/>
            <w:vAlign w:val="center"/>
          </w:tcPr>
          <w:p w14:paraId="430AF8C6" w14:textId="00EB94DF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dule Lectures</w:t>
            </w:r>
          </w:p>
        </w:tc>
        <w:tc>
          <w:tcPr>
            <w:tcW w:w="4395" w:type="dxa"/>
            <w:shd w:val="clear" w:color="auto" w:fill="00FF99"/>
            <w:vAlign w:val="center"/>
          </w:tcPr>
          <w:p w14:paraId="16F6A471" w14:textId="7C3397B0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1984" w:type="dxa"/>
            <w:shd w:val="clear" w:color="auto" w:fill="00FF99"/>
            <w:vAlign w:val="center"/>
          </w:tcPr>
          <w:p w14:paraId="0F0F34BB" w14:textId="77777777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</w:t>
            </w:r>
          </w:p>
        </w:tc>
      </w:tr>
      <w:tr w:rsidR="00A15DF4" w:rsidRPr="008E00B4" w14:paraId="07A84E4F" w14:textId="77777777" w:rsidTr="0089606B">
        <w:trPr>
          <w:trHeight w:val="144"/>
        </w:trPr>
        <w:tc>
          <w:tcPr>
            <w:tcW w:w="850" w:type="dxa"/>
          </w:tcPr>
          <w:p w14:paraId="197CE1B4" w14:textId="6B28F494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5F271A7E" w14:textId="6489E757" w:rsidR="00A15DF4" w:rsidRPr="007E0F8A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Dr. Kiani</w:t>
            </w:r>
          </w:p>
        </w:tc>
        <w:tc>
          <w:tcPr>
            <w:tcW w:w="4395" w:type="dxa"/>
          </w:tcPr>
          <w:p w14:paraId="0DD50793" w14:textId="77777777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General properties of viruses</w:t>
            </w:r>
          </w:p>
          <w:p w14:paraId="7A303F5E" w14:textId="62F2A642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(Definition, Structure, Classification, Replication, Transmission)</w:t>
            </w:r>
          </w:p>
        </w:tc>
        <w:tc>
          <w:tcPr>
            <w:tcW w:w="1984" w:type="dxa"/>
          </w:tcPr>
          <w:p w14:paraId="663D6B42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asciiTheme="majorBidi" w:hAnsiTheme="majorBidi" w:cs="B Nazanin"/>
              </w:rPr>
            </w:pPr>
            <w:r w:rsidRPr="00A15DF4">
              <w:rPr>
                <w:rFonts w:asciiTheme="majorBidi" w:hAnsiTheme="majorBidi" w:cs="B Nazanin" w:hint="cs"/>
                <w:rtl/>
              </w:rPr>
              <w:t>30/6/1404</w:t>
            </w:r>
          </w:p>
          <w:p w14:paraId="27FBF30F" w14:textId="5D48A462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21 Sep 2025</w:t>
            </w:r>
          </w:p>
        </w:tc>
      </w:tr>
      <w:tr w:rsidR="00A15DF4" w:rsidRPr="008E00B4" w14:paraId="06FEC88F" w14:textId="77777777" w:rsidTr="0089606B">
        <w:trPr>
          <w:trHeight w:val="144"/>
        </w:trPr>
        <w:tc>
          <w:tcPr>
            <w:tcW w:w="850" w:type="dxa"/>
          </w:tcPr>
          <w:p w14:paraId="72FB1C47" w14:textId="1D3BC203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5ED0E797" w14:textId="66EB7BD9" w:rsidR="00A15DF4" w:rsidRPr="007E0F8A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Monavari</w:t>
            </w:r>
            <w:proofErr w:type="spellEnd"/>
          </w:p>
        </w:tc>
        <w:tc>
          <w:tcPr>
            <w:tcW w:w="4395" w:type="dxa"/>
          </w:tcPr>
          <w:p w14:paraId="0F518338" w14:textId="7F8E384A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Laboratory diagnosis of viral infection &amp;</w:t>
            </w:r>
            <w:r w:rsidRPr="007E0F8A">
              <w:rPr>
                <w:sz w:val="24"/>
                <w:szCs w:val="24"/>
              </w:rPr>
              <w:t xml:space="preserve"> 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Antiviral drugs</w:t>
            </w:r>
          </w:p>
        </w:tc>
        <w:tc>
          <w:tcPr>
            <w:tcW w:w="1984" w:type="dxa"/>
          </w:tcPr>
          <w:p w14:paraId="4654C0EE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cs="B Nazanin"/>
              </w:rPr>
            </w:pPr>
            <w:r w:rsidRPr="00A15DF4">
              <w:rPr>
                <w:rFonts w:cs="B Nazanin" w:hint="cs"/>
                <w:rtl/>
              </w:rPr>
              <w:t>6/7/1404</w:t>
            </w:r>
          </w:p>
          <w:p w14:paraId="4523BC62" w14:textId="3C7A382A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28 Sep 2025</w:t>
            </w:r>
          </w:p>
        </w:tc>
      </w:tr>
      <w:tr w:rsidR="00A15DF4" w:rsidRPr="008E00B4" w14:paraId="7CD0C0A7" w14:textId="77777777" w:rsidTr="0089606B">
        <w:trPr>
          <w:trHeight w:val="144"/>
        </w:trPr>
        <w:tc>
          <w:tcPr>
            <w:tcW w:w="850" w:type="dxa"/>
          </w:tcPr>
          <w:p w14:paraId="0500EDAE" w14:textId="188EA477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  <w:shd w:val="clear" w:color="auto" w:fill="auto"/>
          </w:tcPr>
          <w:p w14:paraId="344A033D" w14:textId="3E852A0B" w:rsidR="00A15DF4" w:rsidRPr="007E0F8A" w:rsidRDefault="00A15DF4" w:rsidP="00A15DF4">
            <w:pPr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Karbala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</w:t>
            </w:r>
            <w:proofErr w:type="spellEnd"/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N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proofErr w:type="spellEnd"/>
          </w:p>
        </w:tc>
        <w:tc>
          <w:tcPr>
            <w:tcW w:w="4395" w:type="dxa"/>
            <w:shd w:val="clear" w:color="auto" w:fill="auto"/>
          </w:tcPr>
          <w:p w14:paraId="166AF90E" w14:textId="15AABBC5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oxviridae</w:t>
            </w:r>
            <w:proofErr w:type="spellEnd"/>
            <w:r w:rsidRPr="007E0F8A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E0F8A">
              <w:rPr>
                <w:sz w:val="24"/>
                <w:szCs w:val="24"/>
              </w:rPr>
              <w:t xml:space="preserve"> 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Adenoviridae</w:t>
            </w:r>
            <w:r>
              <w:rPr>
                <w:sz w:val="24"/>
                <w:szCs w:val="24"/>
              </w:rPr>
              <w:t>,</w:t>
            </w:r>
            <w:r w:rsidRPr="007E0F8A">
              <w:rPr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arvoviridae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4425040B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cs="B Nazanin"/>
              </w:rPr>
            </w:pPr>
            <w:r w:rsidRPr="00A15DF4">
              <w:rPr>
                <w:rFonts w:cs="B Nazanin" w:hint="cs"/>
                <w:rtl/>
              </w:rPr>
              <w:t>13/7/14</w:t>
            </w:r>
            <w:bookmarkStart w:id="0" w:name="_GoBack"/>
            <w:bookmarkEnd w:id="0"/>
            <w:r w:rsidRPr="00A15DF4">
              <w:rPr>
                <w:rFonts w:cs="B Nazanin" w:hint="cs"/>
                <w:rtl/>
              </w:rPr>
              <w:t>04</w:t>
            </w:r>
          </w:p>
          <w:p w14:paraId="20E142EA" w14:textId="5B18F841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5 Oct 2025</w:t>
            </w:r>
          </w:p>
        </w:tc>
      </w:tr>
      <w:tr w:rsidR="00A15DF4" w:rsidRPr="008E00B4" w14:paraId="5F656578" w14:textId="77777777" w:rsidTr="0089606B">
        <w:trPr>
          <w:trHeight w:val="144"/>
        </w:trPr>
        <w:tc>
          <w:tcPr>
            <w:tcW w:w="850" w:type="dxa"/>
          </w:tcPr>
          <w:p w14:paraId="281522F7" w14:textId="334825A0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6F7BC8F7" w14:textId="27E444AB" w:rsidR="00A15DF4" w:rsidRPr="007E0F8A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Pr="007E0F8A">
              <w:rPr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Mousavizadeh</w:t>
            </w:r>
            <w:proofErr w:type="spellEnd"/>
          </w:p>
        </w:tc>
        <w:tc>
          <w:tcPr>
            <w:tcW w:w="4395" w:type="dxa"/>
          </w:tcPr>
          <w:p w14:paraId="7AD9A722" w14:textId="7B2B1BE6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aramyxovirida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Orthomyxoviridae</w:t>
            </w:r>
            <w:proofErr w:type="spellEnd"/>
          </w:p>
        </w:tc>
        <w:tc>
          <w:tcPr>
            <w:tcW w:w="1984" w:type="dxa"/>
          </w:tcPr>
          <w:p w14:paraId="4D556572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asciiTheme="majorBidi" w:hAnsiTheme="majorBidi" w:cs="B Nazanin"/>
              </w:rPr>
            </w:pPr>
            <w:r w:rsidRPr="00A15DF4">
              <w:rPr>
                <w:rFonts w:cs="B Nazanin" w:hint="cs"/>
                <w:rtl/>
              </w:rPr>
              <w:t>20/7/1404</w:t>
            </w:r>
          </w:p>
          <w:p w14:paraId="0AEDC9DA" w14:textId="6021AABE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12 Oct 2025</w:t>
            </w:r>
          </w:p>
        </w:tc>
      </w:tr>
      <w:tr w:rsidR="00A15DF4" w:rsidRPr="008E00B4" w14:paraId="3FB56EF2" w14:textId="77777777" w:rsidTr="0089606B">
        <w:trPr>
          <w:trHeight w:val="144"/>
        </w:trPr>
        <w:tc>
          <w:tcPr>
            <w:tcW w:w="850" w:type="dxa"/>
          </w:tcPr>
          <w:p w14:paraId="533E5388" w14:textId="71D82E09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  <w:shd w:val="clear" w:color="auto" w:fill="auto"/>
          </w:tcPr>
          <w:p w14:paraId="57E9D111" w14:textId="4731AD13" w:rsidR="00A15DF4" w:rsidRPr="007E0F8A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Ataei</w:t>
            </w:r>
            <w:proofErr w:type="spellEnd"/>
          </w:p>
        </w:tc>
        <w:tc>
          <w:tcPr>
            <w:tcW w:w="4395" w:type="dxa"/>
            <w:shd w:val="clear" w:color="auto" w:fill="auto"/>
          </w:tcPr>
          <w:p w14:paraId="4006679F" w14:textId="57C97DCE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icornavirida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R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a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vi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us,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apillomaviridae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478C459A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cs="B Nazanin"/>
              </w:rPr>
            </w:pPr>
            <w:r w:rsidRPr="00A15DF4">
              <w:rPr>
                <w:rFonts w:cs="B Nazanin" w:hint="cs"/>
                <w:rtl/>
              </w:rPr>
              <w:t>27/7/1404</w:t>
            </w:r>
          </w:p>
          <w:p w14:paraId="50C20E8F" w14:textId="6B570141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19 Oct 2025</w:t>
            </w:r>
          </w:p>
        </w:tc>
      </w:tr>
      <w:tr w:rsidR="00A15DF4" w:rsidRPr="008E00B4" w14:paraId="1842CE1D" w14:textId="77777777" w:rsidTr="0089606B">
        <w:trPr>
          <w:trHeight w:val="144"/>
        </w:trPr>
        <w:tc>
          <w:tcPr>
            <w:tcW w:w="850" w:type="dxa"/>
          </w:tcPr>
          <w:p w14:paraId="301B4854" w14:textId="0D6AF0FB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2E6E2271" w14:textId="22D8C870" w:rsidR="00A15DF4" w:rsidRPr="007E0F8A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Bokharaei</w:t>
            </w:r>
            <w:proofErr w:type="spellEnd"/>
          </w:p>
        </w:tc>
        <w:tc>
          <w:tcPr>
            <w:tcW w:w="4395" w:type="dxa"/>
          </w:tcPr>
          <w:p w14:paraId="522C0B70" w14:textId="718E3EFC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Retroviridae</w:t>
            </w:r>
            <w:proofErr w:type="spellEnd"/>
          </w:p>
        </w:tc>
        <w:tc>
          <w:tcPr>
            <w:tcW w:w="1984" w:type="dxa"/>
          </w:tcPr>
          <w:p w14:paraId="1347A429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cs="B Nazanin"/>
              </w:rPr>
            </w:pPr>
            <w:r w:rsidRPr="00A15DF4">
              <w:rPr>
                <w:rFonts w:cs="B Nazanin" w:hint="cs"/>
                <w:rtl/>
              </w:rPr>
              <w:t>4/8/1404</w:t>
            </w:r>
          </w:p>
          <w:p w14:paraId="7EBF9EFA" w14:textId="3E717417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26 Oct 2025</w:t>
            </w:r>
          </w:p>
        </w:tc>
      </w:tr>
      <w:tr w:rsidR="00A15DF4" w:rsidRPr="008E00B4" w14:paraId="38B52B7D" w14:textId="77777777" w:rsidTr="0089606B">
        <w:trPr>
          <w:trHeight w:val="284"/>
        </w:trPr>
        <w:tc>
          <w:tcPr>
            <w:tcW w:w="850" w:type="dxa"/>
          </w:tcPr>
          <w:p w14:paraId="5A2FDC61" w14:textId="5AAB7B43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21F71FDF" w14:textId="791342A1" w:rsidR="00A15DF4" w:rsidRPr="007E0F8A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Keyvani</w:t>
            </w:r>
            <w:proofErr w:type="spellEnd"/>
          </w:p>
        </w:tc>
        <w:tc>
          <w:tcPr>
            <w:tcW w:w="4395" w:type="dxa"/>
          </w:tcPr>
          <w:p w14:paraId="208E628A" w14:textId="72F008B4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Viral Hepatitis</w:t>
            </w:r>
          </w:p>
        </w:tc>
        <w:tc>
          <w:tcPr>
            <w:tcW w:w="1984" w:type="dxa"/>
          </w:tcPr>
          <w:p w14:paraId="2E1A6134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cs="B Nazanin"/>
              </w:rPr>
            </w:pPr>
            <w:r w:rsidRPr="00A15DF4">
              <w:rPr>
                <w:rFonts w:cs="B Nazanin" w:hint="cs"/>
                <w:rtl/>
              </w:rPr>
              <w:t>11/8/1404</w:t>
            </w:r>
          </w:p>
          <w:p w14:paraId="11670846" w14:textId="450FD657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2 Nov 2025</w:t>
            </w:r>
          </w:p>
        </w:tc>
      </w:tr>
      <w:tr w:rsidR="00A15DF4" w:rsidRPr="008E00B4" w14:paraId="4EFE6CF8" w14:textId="77777777" w:rsidTr="0089606B">
        <w:trPr>
          <w:trHeight w:val="144"/>
        </w:trPr>
        <w:tc>
          <w:tcPr>
            <w:tcW w:w="850" w:type="dxa"/>
          </w:tcPr>
          <w:p w14:paraId="4DA064D8" w14:textId="7FA4AE60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06039F9F" w14:textId="7D8AE915" w:rsidR="00A15DF4" w:rsidRPr="007E0F8A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95BE9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ousavizadeh</w:t>
            </w:r>
            <w:proofErr w:type="spellEnd"/>
          </w:p>
        </w:tc>
        <w:tc>
          <w:tcPr>
            <w:tcW w:w="4395" w:type="dxa"/>
          </w:tcPr>
          <w:p w14:paraId="540F4014" w14:textId="551CC908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845E6">
              <w:rPr>
                <w:rFonts w:asciiTheme="majorBidi" w:hAnsiTheme="majorBidi" w:cstheme="majorBidi"/>
                <w:sz w:val="24"/>
                <w:szCs w:val="24"/>
              </w:rPr>
              <w:t>CCH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 Rabies virus, Rubella</w:t>
            </w:r>
          </w:p>
        </w:tc>
        <w:tc>
          <w:tcPr>
            <w:tcW w:w="1984" w:type="dxa"/>
          </w:tcPr>
          <w:p w14:paraId="60A9F851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cs="B Nazanin"/>
              </w:rPr>
            </w:pPr>
            <w:r w:rsidRPr="00A15DF4">
              <w:rPr>
                <w:rFonts w:cs="B Nazanin" w:hint="cs"/>
                <w:rtl/>
              </w:rPr>
              <w:t>18/8/1404</w:t>
            </w:r>
          </w:p>
          <w:p w14:paraId="681A2B5D" w14:textId="73A81D6E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9 Nov 2025</w:t>
            </w:r>
          </w:p>
        </w:tc>
      </w:tr>
      <w:tr w:rsidR="00A15DF4" w:rsidRPr="008E00B4" w14:paraId="6BD5264D" w14:textId="77777777" w:rsidTr="0089606B">
        <w:trPr>
          <w:trHeight w:val="144"/>
        </w:trPr>
        <w:tc>
          <w:tcPr>
            <w:tcW w:w="850" w:type="dxa"/>
          </w:tcPr>
          <w:p w14:paraId="76C93307" w14:textId="77777777" w:rsidR="00A15DF4" w:rsidRPr="00446E0A" w:rsidRDefault="00A15DF4" w:rsidP="00A15DF4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1FB795FF" w14:textId="7CC8B9CF" w:rsidR="00A15DF4" w:rsidRPr="00D95BE9" w:rsidRDefault="00A15DF4" w:rsidP="00A15DF4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chuei</w:t>
            </w:r>
            <w:proofErr w:type="spellEnd"/>
          </w:p>
        </w:tc>
        <w:tc>
          <w:tcPr>
            <w:tcW w:w="4395" w:type="dxa"/>
          </w:tcPr>
          <w:p w14:paraId="61021441" w14:textId="3B8D263F" w:rsidR="00A15DF4" w:rsidRPr="007E0F8A" w:rsidRDefault="00A15DF4" w:rsidP="00A15DF4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Herpesvirida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9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Coronaviridae</w:t>
            </w:r>
            <w:proofErr w:type="spellEnd"/>
          </w:p>
        </w:tc>
        <w:tc>
          <w:tcPr>
            <w:tcW w:w="1984" w:type="dxa"/>
          </w:tcPr>
          <w:p w14:paraId="6237896B" w14:textId="77777777" w:rsidR="00A15DF4" w:rsidRPr="00A15DF4" w:rsidRDefault="00A15DF4" w:rsidP="00A15DF4">
            <w:pPr>
              <w:spacing w:after="0" w:line="360" w:lineRule="auto"/>
              <w:ind w:right="206"/>
              <w:jc w:val="center"/>
              <w:rPr>
                <w:rFonts w:cs="B Nazanin"/>
              </w:rPr>
            </w:pPr>
            <w:r w:rsidRPr="00A15DF4">
              <w:rPr>
                <w:rFonts w:cs="B Nazanin" w:hint="cs"/>
                <w:rtl/>
              </w:rPr>
              <w:t>25/8/1404</w:t>
            </w:r>
          </w:p>
          <w:p w14:paraId="27CFD96E" w14:textId="079FCBE7" w:rsidR="00A15DF4" w:rsidRPr="00A15DF4" w:rsidRDefault="00A15DF4" w:rsidP="00A15DF4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rtl/>
              </w:rPr>
            </w:pPr>
            <w:r w:rsidRPr="00A15DF4">
              <w:rPr>
                <w:rFonts w:asciiTheme="majorBidi" w:hAnsiTheme="majorBidi" w:cs="B Nazanin"/>
              </w:rPr>
              <w:t>16 Nov 2025</w:t>
            </w:r>
          </w:p>
        </w:tc>
      </w:tr>
    </w:tbl>
    <w:p w14:paraId="6628F92D" w14:textId="77777777" w:rsidR="001D693C" w:rsidRPr="008E00B4" w:rsidRDefault="001D693C" w:rsidP="009904F2">
      <w:pPr>
        <w:bidi w:val="0"/>
        <w:ind w:right="206"/>
        <w:jc w:val="both"/>
        <w:rPr>
          <w:rFonts w:asciiTheme="majorBidi" w:hAnsiTheme="majorBidi" w:cstheme="majorBidi"/>
        </w:rPr>
      </w:pPr>
    </w:p>
    <w:sectPr w:rsidR="001D693C" w:rsidRPr="008E00B4" w:rsidSect="009904F2">
      <w:headerReference w:type="default" r:id="rId7"/>
      <w:pgSz w:w="11906" w:h="16838" w:code="9"/>
      <w:pgMar w:top="1440" w:right="1440" w:bottom="1440" w:left="1440" w:header="720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44DFBA" w14:textId="77777777" w:rsidR="00A861AE" w:rsidRDefault="00A861AE" w:rsidP="00141B23">
      <w:pPr>
        <w:spacing w:after="0" w:line="240" w:lineRule="auto"/>
      </w:pPr>
      <w:r>
        <w:separator/>
      </w:r>
    </w:p>
  </w:endnote>
  <w:endnote w:type="continuationSeparator" w:id="0">
    <w:p w14:paraId="4728A6F3" w14:textId="77777777" w:rsidR="00A861AE" w:rsidRDefault="00A861AE" w:rsidP="00141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B0E956" w14:textId="77777777" w:rsidR="00A861AE" w:rsidRDefault="00A861AE" w:rsidP="00141B23">
      <w:pPr>
        <w:spacing w:after="0" w:line="240" w:lineRule="auto"/>
      </w:pPr>
      <w:r>
        <w:separator/>
      </w:r>
    </w:p>
  </w:footnote>
  <w:footnote w:type="continuationSeparator" w:id="0">
    <w:p w14:paraId="272AED70" w14:textId="77777777" w:rsidR="00A861AE" w:rsidRDefault="00A861AE" w:rsidP="00141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0D33F" w14:textId="7198DF22" w:rsidR="00141B23" w:rsidRDefault="00964A09" w:rsidP="005C3A0B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>پزشکی بین الملل</w:t>
    </w:r>
    <w:r w:rsidR="00141B23" w:rsidRPr="00141B23">
      <w:rPr>
        <w:rFonts w:cs="B Nazanin" w:hint="cs"/>
        <w:b/>
        <w:bCs/>
        <w:sz w:val="32"/>
        <w:szCs w:val="32"/>
        <w:rtl/>
      </w:rPr>
      <w:t xml:space="preserve"> خارجی</w:t>
    </w:r>
    <w:r w:rsidR="00141B23">
      <w:rPr>
        <w:rFonts w:cs="B Nazanin" w:hint="cs"/>
        <w:b/>
        <w:bCs/>
        <w:sz w:val="32"/>
        <w:szCs w:val="32"/>
        <w:rtl/>
      </w:rPr>
      <w:t xml:space="preserve"> (1 واحد)</w:t>
    </w:r>
  </w:p>
  <w:p w14:paraId="0A303820" w14:textId="2D777452" w:rsidR="00141B23" w:rsidRDefault="00AF68CC" w:rsidP="00BB7339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>یک</w:t>
    </w:r>
    <w:r w:rsidR="00141B23">
      <w:rPr>
        <w:rFonts w:cs="B Nazanin" w:hint="cs"/>
        <w:b/>
        <w:bCs/>
        <w:sz w:val="32"/>
        <w:szCs w:val="32"/>
        <w:rtl/>
      </w:rPr>
      <w:t>شنبه ها</w:t>
    </w:r>
    <w:r w:rsidR="009904F2">
      <w:rPr>
        <w:rFonts w:cs="B Nazanin" w:hint="cs"/>
        <w:b/>
        <w:bCs/>
        <w:sz w:val="32"/>
        <w:szCs w:val="32"/>
        <w:rtl/>
      </w:rPr>
      <w:t>، پردیس بین الملل،</w:t>
    </w:r>
    <w:r w:rsidR="006D4273">
      <w:rPr>
        <w:rFonts w:cs="B Nazanin" w:hint="cs"/>
        <w:b/>
        <w:bCs/>
        <w:sz w:val="32"/>
        <w:szCs w:val="32"/>
        <w:rtl/>
      </w:rPr>
      <w:t xml:space="preserve"> ساعت </w:t>
    </w:r>
    <w:r w:rsidR="00BB7339">
      <w:rPr>
        <w:rFonts w:cs="B Nazanin" w:hint="cs"/>
        <w:b/>
        <w:bCs/>
        <w:sz w:val="32"/>
        <w:szCs w:val="32"/>
        <w:rtl/>
      </w:rPr>
      <w:t>10-12</w:t>
    </w:r>
  </w:p>
  <w:p w14:paraId="662994AA" w14:textId="18EC4F3F" w:rsidR="006A6111" w:rsidRDefault="006A6111" w:rsidP="00232E98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 xml:space="preserve">نیمسال </w:t>
    </w:r>
    <w:r w:rsidR="00232E98">
      <w:rPr>
        <w:rFonts w:cs="B Nazanin" w:hint="cs"/>
        <w:b/>
        <w:bCs/>
        <w:sz w:val="32"/>
        <w:szCs w:val="32"/>
        <w:rtl/>
      </w:rPr>
      <w:t>اول</w:t>
    </w:r>
    <w:r w:rsidR="0074036C">
      <w:rPr>
        <w:rFonts w:cs="B Nazanin" w:hint="cs"/>
        <w:b/>
        <w:bCs/>
        <w:sz w:val="32"/>
        <w:szCs w:val="32"/>
        <w:rtl/>
      </w:rPr>
      <w:t xml:space="preserve"> </w:t>
    </w:r>
    <w:r w:rsidR="00232E98">
      <w:rPr>
        <w:rFonts w:cs="B Nazanin" w:hint="cs"/>
        <w:b/>
        <w:bCs/>
        <w:sz w:val="32"/>
        <w:szCs w:val="32"/>
        <w:rtl/>
      </w:rPr>
      <w:t>1404-1405</w:t>
    </w:r>
  </w:p>
  <w:p w14:paraId="3FED00E1" w14:textId="2D0B8198" w:rsidR="005603EC" w:rsidRDefault="00141B23" w:rsidP="00BB7339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 xml:space="preserve">مسئول درس: </w:t>
    </w:r>
    <w:r w:rsidR="009904F2">
      <w:rPr>
        <w:rFonts w:cs="B Nazanin" w:hint="cs"/>
        <w:b/>
        <w:bCs/>
        <w:sz w:val="32"/>
        <w:szCs w:val="32"/>
        <w:rtl/>
      </w:rPr>
      <w:t>آقای دکتر منوری</w:t>
    </w:r>
  </w:p>
  <w:p w14:paraId="69A51BAF" w14:textId="0247867E" w:rsidR="00141B23" w:rsidRPr="00141B23" w:rsidRDefault="00141B23" w:rsidP="005603EC">
    <w:pPr>
      <w:pStyle w:val="Header"/>
      <w:jc w:val="center"/>
      <w:rPr>
        <w:rFonts w:cs="B Nazanin"/>
        <w:b/>
        <w:bCs/>
        <w:sz w:val="32"/>
        <w:szCs w:val="32"/>
      </w:rPr>
    </w:pPr>
    <w:r>
      <w:rPr>
        <w:rFonts w:cs="B Nazanin" w:hint="cs"/>
        <w:b/>
        <w:bCs/>
        <w:sz w:val="32"/>
        <w:szCs w:val="32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AE3AA2"/>
    <w:multiLevelType w:val="hybridMultilevel"/>
    <w:tmpl w:val="DFC8A1AA"/>
    <w:lvl w:ilvl="0" w:tplc="96047F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509BA"/>
    <w:multiLevelType w:val="hybridMultilevel"/>
    <w:tmpl w:val="9E383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30A07"/>
    <w:multiLevelType w:val="hybridMultilevel"/>
    <w:tmpl w:val="DFC8A1AA"/>
    <w:lvl w:ilvl="0" w:tplc="96047FE4">
      <w:start w:val="1"/>
      <w:numFmt w:val="decimal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57757046"/>
    <w:multiLevelType w:val="hybridMultilevel"/>
    <w:tmpl w:val="01EE42C8"/>
    <w:lvl w:ilvl="0" w:tplc="430C8C3A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C43F91"/>
    <w:multiLevelType w:val="hybridMultilevel"/>
    <w:tmpl w:val="CC4AA81C"/>
    <w:lvl w:ilvl="0" w:tplc="430C8C3A">
      <w:numFmt w:val="bullet"/>
      <w:lvlText w:val="-"/>
      <w:lvlJc w:val="left"/>
      <w:pPr>
        <w:ind w:left="90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7C297516"/>
    <w:multiLevelType w:val="hybridMultilevel"/>
    <w:tmpl w:val="1C381A3A"/>
    <w:lvl w:ilvl="0" w:tplc="430C8C3A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9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AkkamZubGxoamRko6SsGpxcWZ+XkgBca1AIq3ktIsAAAA"/>
  </w:docVars>
  <w:rsids>
    <w:rsidRoot w:val="001D693C"/>
    <w:rsid w:val="0003295A"/>
    <w:rsid w:val="00055779"/>
    <w:rsid w:val="000672B6"/>
    <w:rsid w:val="000726FA"/>
    <w:rsid w:val="00073ADE"/>
    <w:rsid w:val="00076993"/>
    <w:rsid w:val="000B1ED7"/>
    <w:rsid w:val="000C5229"/>
    <w:rsid w:val="000D3165"/>
    <w:rsid w:val="00140694"/>
    <w:rsid w:val="00141B23"/>
    <w:rsid w:val="00150BD1"/>
    <w:rsid w:val="00152BD6"/>
    <w:rsid w:val="00170707"/>
    <w:rsid w:val="001D5BF8"/>
    <w:rsid w:val="001D693C"/>
    <w:rsid w:val="002136C8"/>
    <w:rsid w:val="002213D8"/>
    <w:rsid w:val="00232E98"/>
    <w:rsid w:val="00255789"/>
    <w:rsid w:val="002B42EB"/>
    <w:rsid w:val="002C39B9"/>
    <w:rsid w:val="002C4CA3"/>
    <w:rsid w:val="002C7E4A"/>
    <w:rsid w:val="002D01B5"/>
    <w:rsid w:val="002E0D91"/>
    <w:rsid w:val="003301E8"/>
    <w:rsid w:val="003552BA"/>
    <w:rsid w:val="003E09BD"/>
    <w:rsid w:val="00446E0A"/>
    <w:rsid w:val="004477B6"/>
    <w:rsid w:val="004678E3"/>
    <w:rsid w:val="00476322"/>
    <w:rsid w:val="004B58B8"/>
    <w:rsid w:val="004C64F0"/>
    <w:rsid w:val="00511A10"/>
    <w:rsid w:val="00515947"/>
    <w:rsid w:val="005603EC"/>
    <w:rsid w:val="00571931"/>
    <w:rsid w:val="005A2597"/>
    <w:rsid w:val="005C3A0B"/>
    <w:rsid w:val="005F1B89"/>
    <w:rsid w:val="00601C2B"/>
    <w:rsid w:val="00625907"/>
    <w:rsid w:val="006438AD"/>
    <w:rsid w:val="00644455"/>
    <w:rsid w:val="00653E74"/>
    <w:rsid w:val="0068367E"/>
    <w:rsid w:val="006A1E5F"/>
    <w:rsid w:val="006A6111"/>
    <w:rsid w:val="006A7E40"/>
    <w:rsid w:val="006D0B10"/>
    <w:rsid w:val="006D4273"/>
    <w:rsid w:val="007014AB"/>
    <w:rsid w:val="0070537D"/>
    <w:rsid w:val="00714CBC"/>
    <w:rsid w:val="00720BE3"/>
    <w:rsid w:val="0074036C"/>
    <w:rsid w:val="00763D1A"/>
    <w:rsid w:val="00772B21"/>
    <w:rsid w:val="007B111C"/>
    <w:rsid w:val="007D15C6"/>
    <w:rsid w:val="007E0F8A"/>
    <w:rsid w:val="00826C5B"/>
    <w:rsid w:val="00836514"/>
    <w:rsid w:val="00845539"/>
    <w:rsid w:val="008565EE"/>
    <w:rsid w:val="008701EB"/>
    <w:rsid w:val="008713FD"/>
    <w:rsid w:val="00876D66"/>
    <w:rsid w:val="00890CF2"/>
    <w:rsid w:val="0089606B"/>
    <w:rsid w:val="008E00B4"/>
    <w:rsid w:val="009001F3"/>
    <w:rsid w:val="00900445"/>
    <w:rsid w:val="00920CFD"/>
    <w:rsid w:val="009377F0"/>
    <w:rsid w:val="00964A09"/>
    <w:rsid w:val="009660EC"/>
    <w:rsid w:val="00976967"/>
    <w:rsid w:val="009845E6"/>
    <w:rsid w:val="0098460A"/>
    <w:rsid w:val="009904F2"/>
    <w:rsid w:val="009A110D"/>
    <w:rsid w:val="009A7EF5"/>
    <w:rsid w:val="009C61E6"/>
    <w:rsid w:val="00A15DF4"/>
    <w:rsid w:val="00A36C51"/>
    <w:rsid w:val="00A46379"/>
    <w:rsid w:val="00A516E3"/>
    <w:rsid w:val="00A55A4C"/>
    <w:rsid w:val="00A60340"/>
    <w:rsid w:val="00A756A8"/>
    <w:rsid w:val="00A82472"/>
    <w:rsid w:val="00A83D98"/>
    <w:rsid w:val="00A861AE"/>
    <w:rsid w:val="00A864B1"/>
    <w:rsid w:val="00AB5B1F"/>
    <w:rsid w:val="00AD30DC"/>
    <w:rsid w:val="00AF68CC"/>
    <w:rsid w:val="00B05E7D"/>
    <w:rsid w:val="00B149FF"/>
    <w:rsid w:val="00B56C61"/>
    <w:rsid w:val="00B663B7"/>
    <w:rsid w:val="00B9285B"/>
    <w:rsid w:val="00BB380F"/>
    <w:rsid w:val="00BB7339"/>
    <w:rsid w:val="00BC1F8E"/>
    <w:rsid w:val="00C070A2"/>
    <w:rsid w:val="00C25A75"/>
    <w:rsid w:val="00C528C7"/>
    <w:rsid w:val="00C60785"/>
    <w:rsid w:val="00C908BF"/>
    <w:rsid w:val="00CB1DA0"/>
    <w:rsid w:val="00D37554"/>
    <w:rsid w:val="00D6300D"/>
    <w:rsid w:val="00D64463"/>
    <w:rsid w:val="00D70A77"/>
    <w:rsid w:val="00D75759"/>
    <w:rsid w:val="00D95BE9"/>
    <w:rsid w:val="00DA29D5"/>
    <w:rsid w:val="00DB0FA1"/>
    <w:rsid w:val="00E140A7"/>
    <w:rsid w:val="00E25F1A"/>
    <w:rsid w:val="00F4680A"/>
    <w:rsid w:val="00F7626F"/>
    <w:rsid w:val="00F80ED5"/>
    <w:rsid w:val="00F854D0"/>
    <w:rsid w:val="00FC1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5DDFF"/>
  <w15:chartTrackingRefBased/>
  <w15:docId w15:val="{C18E5EF5-7C6C-46E4-A099-A7C99EF71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B Nazanin"/>
        <w:sz w:val="22"/>
        <w:szCs w:val="24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93C"/>
    <w:pPr>
      <w:bidi/>
    </w:pPr>
    <w:rPr>
      <w:rFonts w:asciiTheme="minorHAnsi" w:hAnsiTheme="minorHAnsi" w:cstheme="min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4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1B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B23"/>
    <w:rPr>
      <w:rFonts w:asciiTheme="minorHAnsi" w:hAnsiTheme="minorHAnsi" w:cstheme="minorBidi"/>
      <w:szCs w:val="22"/>
    </w:rPr>
  </w:style>
  <w:style w:type="paragraph" w:styleId="Footer">
    <w:name w:val="footer"/>
    <w:basedOn w:val="Normal"/>
    <w:link w:val="FooterChar"/>
    <w:uiPriority w:val="99"/>
    <w:unhideWhenUsed/>
    <w:rsid w:val="00141B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B23"/>
    <w:rPr>
      <w:rFonts w:asciiTheme="minorHAnsi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A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 Kiani</dc:creator>
  <cp:keywords/>
  <dc:description/>
  <cp:lastModifiedBy>Jalal Kiani</cp:lastModifiedBy>
  <cp:revision>8</cp:revision>
  <cp:lastPrinted>2023-08-22T17:55:00Z</cp:lastPrinted>
  <dcterms:created xsi:type="dcterms:W3CDTF">2024-12-30T13:00:00Z</dcterms:created>
  <dcterms:modified xsi:type="dcterms:W3CDTF">2025-09-08T07:59:00Z</dcterms:modified>
</cp:coreProperties>
</file>